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Training</w:t>
      </w:r>
      <w:r>
        <w:t xml:space="preserve"> </w:t>
      </w:r>
      <w:r>
        <w:t xml:space="preserve">in</w:t>
      </w:r>
      <w:r>
        <w:t xml:space="preserve"> </w:t>
      </w:r>
      <w:r>
        <w:t xml:space="preserve">Los</w:t>
      </w:r>
      <w:r>
        <w:t xml:space="preserve"> </w:t>
      </w:r>
      <w:r>
        <w:t xml:space="preserve">Angeles</w:t>
      </w:r>
    </w:p>
    <w:bookmarkStart w:id="20" w:name="X86941504cf96105719a9a447baf08b40bca59b2"/>
    <w:p>
      <w:pPr>
        <w:pStyle w:val="Heading1"/>
      </w:pPr>
      <w:r>
        <w:t xml:space="preserve">Scholarship Application Letter for Laboratory Technician Training Program</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rPr>
          <w:bCs/>
          <w:b/>
        </w:rPr>
        <w:t xml:space="preserve">Subject: Formal Application for Scholarship Support to Pursue Laboratory Technician Certification in the United States Los Angeles Area</w:t>
      </w:r>
    </w:p>
    <w:p>
      <w:pPr>
        <w:pStyle w:val="BodyText"/>
      </w:pPr>
      <w:r>
        <w:t xml:space="preserve">Dear Scholarship Committee Members,</w:t>
      </w:r>
    </w:p>
    <w:p>
      <w:pPr>
        <w:pStyle w:val="BodyText"/>
      </w:pPr>
      <w:r>
        <w:t xml:space="preserve">I am writing with profound enthusiasm to submit my formal application for the prestigious Laboratory Technician Training Scholarship offered by [Scholarship Organization Name]. As a dedicated and skilled aspiring professional deeply committed to advancing healthcare through precision science, I am applying for this opportunity to complete my certification as a Laboratory Technician at Los Angeles Valley College (LAVC) in the vibrant heart of United States Los Angeles. This Scholarship Application Letter represents not merely an educational pursuit, but a pivotal step toward contributing meaningfully to Southern California’s dynamic biomedical landscape.</w:t>
      </w:r>
    </w:p>
    <w:p>
      <w:pPr>
        <w:pStyle w:val="BodyText"/>
      </w:pPr>
      <w:r>
        <w:t xml:space="preserve">My passion for laboratory science ignited during high school when I volunteered at the Community Health Center of South Central Los Angeles. There, I observed clinical Laboratory Technicians performing critical diagnostic tests under intense pressure, transforming raw data into life-saving medical decisions. Witnessing their meticulous approach to blood analysis and microbiological culture identification revealed my calling: to become a technically proficient and compassionate Laboratory Technician serving Los Angeles communities where healthcare disparities are most acute. Over the past two years, I have immersed myself in foundational studies—completing coursework in Anatomy &amp; Physiology, General Chemistry, and Introduction to Clinical Lab Science at East Los Angeles College. My GPA of 3.75 reflects my commitment to academic excellence as I prepare for the rigorous demands of a professional Laboratory Technician role.</w:t>
      </w:r>
    </w:p>
    <w:p>
      <w:pPr>
        <w:pStyle w:val="BodyText"/>
      </w:pPr>
      <w:r>
        <w:t xml:space="preserve">The United States Los Angeles region presents an unparalleled ecosystem for laboratory professionals. As home to world-class institutions like Cedars-Sinai Medical Center, UCLA Health, and the Los Angeles Biomed Research Institute, our city is a nexus of medical innovation where accurate laboratory work directly impacts public health outcomes. I am particularly drawn to LAVC’s nationally recognized Laboratory Science program, which offers hands-on training in hematology, clinical chemistry, immunohematology—skills vital for addressing local challenges like rising diabetes rates and infectious disease surveillance. The program’s partnerships with regional labs ensure graduates enter the workforce with relevant experience; this alignment with Los Angeles’ healthcare infrastructure is precisely why I chose this path. Moreover, my commitment to serving underrepresented communities in South LA motivates me to master techniques like PCR testing and urinalysis, directly supporting clinics treating 1.3 million uninsured residents.</w:t>
      </w:r>
    </w:p>
    <w:p>
      <w:pPr>
        <w:pStyle w:val="BodyText"/>
      </w:pPr>
      <w:r>
        <w:t xml:space="preserve">Financial constraints have consistently threatened my educational trajectory. As a first-generation college student from a single-parent household earning $28,000 annually, tuition for LAVC’s Laboratory Technician Certificate program ($4,200 total) represents a significant barrier. I’ve supplemented income through part-time work at the Los Angeles County Department of Public Health Lab (shadowing technicians in environmental testing), but this has limited my course load to one class per semester. This Scholarship Application Letter is a testament to my resilience: I have already secured $1,800 in partial funding through community grants, yet the remaining balance requires urgent support. Your scholarship would not only alleviate immediate financial strain but also allow me to dedicate full-time focus to clinical rotations—ensuring I achieve competency before graduation.</w:t>
      </w:r>
    </w:p>
    <w:p>
      <w:pPr>
        <w:pStyle w:val="BodyText"/>
      </w:pPr>
      <w:r>
        <w:t xml:space="preserve">I possess the technical aptitude and professional ethics essential for success as a Laboratory Technician in Los Angeles. During my volunteer work at the Health Center, I developed proficiency in specimen handling, electronic medical record systems (Epic), and CLIA-compliant documentation protocols. My supervisor noted: "Her attention to detail during blood smear analysis prevented a misdiagnosis." I also participated in the [Local High School] Biomedical Science Club, where we analyzed local water samples for E. coli contamination—a project directly relevant to Los Angeles’ ongoing water quality challenges. I understand that as a Laboratory Technician in the United States, accuracy isn’t just professional; it’s ethical. A single mislabeled vial could delay treatment for a patient with sepsis in our city’s emergency departments.</w:t>
      </w:r>
    </w:p>
    <w:p>
      <w:pPr>
        <w:pStyle w:val="BodyText"/>
      </w:pPr>
      <w:r>
        <w:t xml:space="preserve">My future goals are firmly rooted in Los Angeles’ healthcare ecosystem. I aim to work at a community health clinic like the Los Angeles County Department of Health Services, where I can leverage my skills to serve the 14% of Angelenos without primary care access. Long-term, I aspire to specialize in molecular diagnostics—addressing gaps in genetic testing for underserved populations—and eventually mentor future technicians through LAVC’s outreach initiatives. This Scholarship Application Letter is not just about funding my education; it’s about investing in a lifelong commitment to improving health equity across United States Los Angeles, where every community deserves access to precise laboratory services.</w:t>
      </w:r>
    </w:p>
    <w:p>
      <w:pPr>
        <w:pStyle w:val="BodyText"/>
      </w:pPr>
      <w:r>
        <w:t xml:space="preserve">I recognize that the Laboratory Technician role demands unwavering integrity, technical precision, and cultural competency—qualities I have actively cultivated through academic rigor and service in our diverse city. As Los Angeles continues to grow as a biotech hub (projected 15% job growth by 2030), certified technicians like myself are essential to maintaining the quality standards required for patient safety. Your support will enable me to join this vital workforce, transforming laboratory science into tangible community health outcomes—from early cancer detection in East LA to outbreak response at our county’s public health labs.</w:t>
      </w:r>
    </w:p>
    <w:p>
      <w:pPr>
        <w:pStyle w:val="BodyText"/>
      </w:pPr>
      <w:r>
        <w:t xml:space="preserve">Thank you for considering my application. I have attached my resume, academic transcripts, and a letter of recommendation from Dr. Maria Chen (Clinical Supervisor at Community Health Center), who can attest to my work ethic in real-world laboratory settings. I am eager to discuss how my background aligns with your mission during an interview at your earliest convenience. With this scholarship, I will not only become a certified Laboratory Technician but also a steadfast advocate for healthcare excellence across the United States Los Angeles region.</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aboratory Technician Training in Los Angeles</dc:title>
  <dc:creator/>
  <dc:language>en</dc:language>
  <cp:keywords/>
  <dcterms:created xsi:type="dcterms:W3CDTF">2026-07-24T06:03:32Z</dcterms:created>
  <dcterms:modified xsi:type="dcterms:W3CDTF">2026-07-24T06:03:32Z</dcterms:modified>
</cp:coreProperties>
</file>

<file path=docProps/custom.xml><?xml version="1.0" encoding="utf-8"?>
<Properties xmlns="http://schemas.openxmlformats.org/officeDocument/2006/custom-properties" xmlns:vt="http://schemas.openxmlformats.org/officeDocument/2006/docPropsVTypes"/>
</file>